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57763" w14:textId="0E484C35" w:rsidR="00E14215" w:rsidRPr="00E14215" w:rsidRDefault="00E14215" w:rsidP="00E14215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 xml:space="preserve">Заявка на участие в </w:t>
      </w:r>
      <w:r w:rsidRPr="00E14215">
        <w:rPr>
          <w:rFonts w:ascii="Times New Roman" w:hAnsi="Times New Roman"/>
          <w:sz w:val="28"/>
          <w:szCs w:val="28"/>
          <w:lang w:val="ru-RU"/>
        </w:rPr>
        <w:t>Седмой Международной Конференции посвя</w:t>
      </w:r>
      <w:r w:rsidRPr="00E14215">
        <w:rPr>
          <w:rFonts w:ascii="Times New Roman" w:hAnsi="Times New Roman"/>
          <w:sz w:val="28"/>
          <w:szCs w:val="28"/>
          <w:lang w:val="ru-RU"/>
        </w:rPr>
        <w:softHyphen/>
        <w:t>щенной 120 годовщине катастрофического Шамахинского землетрясения 13.02.1902 года.</w:t>
      </w:r>
    </w:p>
    <w:p w14:paraId="30A5AE5F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3C589AB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Имя:</w:t>
      </w:r>
    </w:p>
    <w:p w14:paraId="2C3F6207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Организация:</w:t>
      </w:r>
    </w:p>
    <w:p w14:paraId="16A07884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Ученая степень, звание, должность:</w:t>
      </w:r>
    </w:p>
    <w:p w14:paraId="253C2EDB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Адрес:</w:t>
      </w:r>
    </w:p>
    <w:p w14:paraId="10DE454D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Телефон:</w:t>
      </w:r>
    </w:p>
    <w:p w14:paraId="3A156839" w14:textId="532FBFD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Эл. почта:</w:t>
      </w:r>
    </w:p>
    <w:p w14:paraId="624C36F6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Авторы:</w:t>
      </w:r>
    </w:p>
    <w:p w14:paraId="20E5568F" w14:textId="77777777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Название статьи:</w:t>
      </w:r>
    </w:p>
    <w:p w14:paraId="69FD5148" w14:textId="1936619A" w:rsidR="00E14215" w:rsidRPr="00E14215" w:rsidRDefault="00E14215" w:rsidP="00E1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E14215">
        <w:rPr>
          <w:rFonts w:ascii="Times New Roman" w:hAnsi="Times New Roman" w:cs="Times New Roman"/>
          <w:sz w:val="28"/>
          <w:szCs w:val="28"/>
          <w:lang w:val="ru-RU"/>
        </w:rPr>
        <w:t>Презентация (устная/постерная):</w:t>
      </w:r>
    </w:p>
    <w:sectPr w:rsidR="00E14215" w:rsidRPr="00E14215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MyMrQ0MrI0MDNX0lEKTi0uzszPAykwqgUA1ZfIUywAAAA="/>
  </w:docVars>
  <w:rsids>
    <w:rsidRoot w:val="00CE744B"/>
    <w:rsid w:val="002C6107"/>
    <w:rsid w:val="00A4476B"/>
    <w:rsid w:val="00AD77D5"/>
    <w:rsid w:val="00CE744B"/>
    <w:rsid w:val="00E14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0FD25"/>
  <w15:chartTrackingRefBased/>
  <w15:docId w15:val="{D4E653E2-D373-47BE-BC68-CCE6C84D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4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2-02T09:03:00Z</dcterms:created>
  <dcterms:modified xsi:type="dcterms:W3CDTF">2022-02-02T11:19:00Z</dcterms:modified>
</cp:coreProperties>
</file>